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University Lecturer position at [University Name] in Jeddah, Saudi Arabia. As an experienced academic with a passion for education and a deep commitment to fostering intellectual growth, I am eager to contribute my expertise and dedication to your esteemed institution. The opportunity to join a university located in Jeddah—a vibrant hub of culture, innovation, and academic excellence—resonates deeply with my professional aspirations. I am confident that my academic background, teaching experience, and research contributions align perfectly with the goals of [University Name] as it continues to shape the future of higher education in Saudi Arabia.</w:t>
      </w:r>
    </w:p>
    <w:p>
      <w:pPr>
        <w:pStyle w:val="BodyText"/>
      </w:pPr>
      <w:r>
        <w:t xml:space="preserve">With over [X years] of experience in academia, I have cultivated a robust foundation in curriculum development, pedagogical innovation, and student mentorship. My academic journey began with a [PhD/Master’s degree] in [Your Field of Study], followed by postdoctoral research at [Institution Name], where I focused on [Research Area]. This experience honed my ability to engage students through dynamic teaching methods, while also enabling me to contribute to groundbreaking research that addresses real-world challenges. I have taught courses at both undergraduate and graduate levels, covering subjects such as [List Key Subjects], and have received consistent recognition for my ability to make complex concepts accessible and engaging.</w:t>
      </w:r>
    </w:p>
    <w:p>
      <w:pPr>
        <w:pStyle w:val="BodyText"/>
      </w:pPr>
      <w:r>
        <w:t xml:space="preserve">What draws me most to the University Lecturer role in Jeddah is the opportunity to contribute to Saudi Arabia’s vision of educational advancement. The Kingdom’s commitment to transforming its higher education sector through initiatives like Vision 2030 reflects a bold, forward-thinking approach that aligns with my own values. I am particularly inspired by [University Name]’s focus on [specific programs, research areas, or campus initiatives], and I am eager to collaborate with faculty members to further these objectives. In Jeddah, where the intersection of tradition and modernity creates a unique academic environment, I believe my ability to bridge cultural perspectives and foster inclusive learning spaces will be an asset.</w:t>
      </w:r>
    </w:p>
    <w:p>
      <w:pPr>
        <w:pStyle w:val="BodyText"/>
      </w:pPr>
      <w:r>
        <w:t xml:space="preserve">As a University Lecturer, I have consistently prioritized student-centered learning. My teaching philosophy centers on creating an interactive classroom where students are encouraged to think critically, ask questions, and apply theoretical knowledge to practical scenarios. For example, during my tenure at [Previous Institution], I designed a course on [Course Title] that integrated case studies from diverse global contexts, enabling students to analyze challenges in real-world settings. This approach not only enhanced their understanding of the subject but also prepared them for careers in a rapidly evolving job market. I am also passionate about mentoring students through research projects and academic advising, helping them navigate their educational journeys with confidence and clarity.</w:t>
      </w:r>
    </w:p>
    <w:p>
      <w:pPr>
        <w:pStyle w:val="BodyText"/>
      </w:pPr>
      <w:r>
        <w:t xml:space="preserve">My research contributions further demonstrate my commitment to academic excellence. I have published extensively in [specific journals or conferences], with work that has been cited by peers and featured in [notable publications or collaborations]. My current projects focus on [Research Area], which I believe has significant implications for addressing challenges faced by communities in Saudi Arabia and beyond. For instance, my research on [Specific Topic] has explored strategies to improve [specific outcome], a topic that resonates strongly with the Kingdom’s emphasis on sustainable development and technological innovation. I am excited about the prospect of continuing this work at [University Name], where I can collaborate with colleagues to expand the scope of our research and make meaningful contributions to both academia and society.</w:t>
      </w:r>
    </w:p>
    <w:p>
      <w:pPr>
        <w:pStyle w:val="BodyText"/>
      </w:pPr>
      <w:r>
        <w:t xml:space="preserve">Living and working in Jeddah would allow me to immerse myself in a city that is not only a cultural and economic powerhouse but also a center for academic exchange. Jeddah’s rich heritage, coupled with its modern infrastructure, offers an ideal setting for fostering innovation and collaboration. I am particularly drawn to the opportunity to engage with students from diverse backgrounds, as well as to contribute to the university’s efforts in promoting interdisciplinary learning. My adaptability and openness to new experiences have enabled me to thrive in multicultural environments, and I am confident that I can seamlessly integrate into the academic community at [University Name].</w:t>
      </w:r>
    </w:p>
    <w:p>
      <w:pPr>
        <w:pStyle w:val="BodyText"/>
      </w:pPr>
      <w:r>
        <w:t xml:space="preserve">Beyond my academic qualifications, I bring a strong sense of integrity, resilience, and dedication. I understand that a University Lecturer in Saudi Arabia is not only an educator but also a role model who inspires students to reach their full potential. I am committed to upholding the highest standards of professionalism and ethical conduct, ensuring that my work aligns with the values of [University Name] and the broader goals of Saudi Arabia’s educational sector. Additionally, I am fluent in [languages], which would allow me to communicate effectively with students, faculty, and stakeholders across different cultural contexts.</w:t>
      </w:r>
    </w:p>
    <w:p>
      <w:pPr>
        <w:pStyle w:val="BodyText"/>
      </w:pPr>
      <w:r>
        <w:t xml:space="preserve">In conclusion, I am enthusiastic about the possibility of joining [University Name] as a University Lecturer in Jeddah. My academic expertise, teaching philosophy, and research contributions position me to make a meaningful impact on your institution’s mission. I am eager to contribute my skills and passion to help shape the next generation of scholars and leaders in Saudi Arabia. Thank you for considering my application. I would welcome the opportunity to discuss how my background and vision align with the needs of [University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0:51Z</dcterms:created>
  <dcterms:modified xsi:type="dcterms:W3CDTF">2026-07-23T19:40:51Z</dcterms:modified>
</cp:coreProperties>
</file>

<file path=docProps/custom.xml><?xml version="1.0" encoding="utf-8"?>
<Properties xmlns="http://schemas.openxmlformats.org/officeDocument/2006/custom-properties" xmlns:vt="http://schemas.openxmlformats.org/officeDocument/2006/docPropsVTypes"/>
</file>